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X914ddf664209074bf70f0d4c5f52aba93ba1803"/>
    <w:p>
      <w:pPr>
        <w:pStyle w:val="Heading1"/>
      </w:pPr>
      <w:r>
        <w:t xml:space="preserve">Cover Letter for Software Engineer Position in Ghana Accra</w:t>
      </w:r>
    </w:p>
    <w:p>
      <w:pPr>
        <w:pStyle w:val="FirstParagraph"/>
      </w:pPr>
      <w:r>
        <w:t xml:space="preserve">Dear Hiring Manager,</w:t>
      </w:r>
    </w:p>
    <w:p>
      <w:pPr>
        <w:pStyle w:val="BodyText"/>
      </w:pPr>
      <w:r>
        <w:t xml:space="preserve">I am writing to express my sincere interest in the Software Engineer position at your esteemed organization in Ghana Accra. As a passionate and experienced software developer with a deep understanding of modern technologies and a commitment to innovation, I believe my skills align perfectly with the requirements of this role. Ghana Accra, being a vibrant hub for technological advancement in West Africa, presents an exciting opportunity to contribute to cutting-edge projects while working within a dynamic and forward-thinking environment.</w:t>
      </w:r>
    </w:p>
    <w:p>
      <w:pPr>
        <w:pStyle w:val="BodyText"/>
      </w:pPr>
      <w:r>
        <w:t xml:space="preserve">With over five years of hands-on experience in software development, I have developed a strong foundation in designing, coding, and deploying scalable applications that address real-world challenges. My expertise spans multiple programming languages such as Python, Java, JavaScript, and C#, alongside frameworks like React.js, Node.js, and Django. I have also worked extensively with cloud platforms such as AWS and Azure to build secure and efficient systems that meet business objectives. These experiences have equipped me with the technical acumen to thrive in a fast-paced environment like Ghana Accra’s thriving tech sector.</w:t>
      </w:r>
    </w:p>
    <w:p>
      <w:pPr>
        <w:pStyle w:val="BodyText"/>
      </w:pPr>
      <w:r>
        <w:t xml:space="preserve">One of my greatest strengths is my ability to collaborate effectively within cross-functional teams. I have consistently demonstrated strong communication skills, both in translating technical requirements into actionable solutions and in explaining complex concepts to non-technical stakeholders. My work on a recent project at a leading fintech startup involved developing a mobile application that streamlined financial transactions for users across Africa. This experience not only honed my technical abilities but also reinforced my commitment to leveraging technology for societal impact—a value I deeply admire in organizations based in Ghana Accra.</w:t>
      </w:r>
    </w:p>
    <w:p>
      <w:pPr>
        <w:pStyle w:val="BodyText"/>
      </w:pPr>
      <w:r>
        <w:t xml:space="preserve">What excites me most about the Software Engineer role in Ghana Accra is the opportunity to contribute to a region that is rapidly becoming a global leader in technological innovation. The presence of startups, international tech firms, and government-led digital initiatives in Accra creates a fertile ground for developers to push boundaries and create solutions that address local and global challenges. I am particularly drawn to your organization’s focus on [insert specific company initiative or project if applicable], as it reflects a vision that resonates with my own passion for using technology to drive progress.</w:t>
      </w:r>
    </w:p>
    <w:p>
      <w:pPr>
        <w:pStyle w:val="BodyText"/>
      </w:pPr>
      <w:r>
        <w:t xml:space="preserve">As a Software Engineer, I have always prioritized continuous learning and adaptability. The tech landscape evolves rapidly, and I make it a point to stay updated with the latest trends, tools, and best practices. Whether it’s exploring emerging technologies like AI-driven solutions or mastering new coding paradigms, I am dedicated to staying at the forefront of my field. This mindset has allowed me to tackle diverse challenges, from optimizing legacy systems to building entirely new platforms from scratch.</w:t>
      </w:r>
    </w:p>
    <w:p>
      <w:pPr>
        <w:pStyle w:val="BodyText"/>
      </w:pPr>
      <w:r>
        <w:t xml:space="preserve">In addition to my technical skills, I bring a strong problem-solving orientation and a proactive attitude. I thrive in environments where creativity is encouraged and where there is room for experimentation. During my tenure at [previous company or project], I led the development of a custom CRM system that improved client management efficiency by 40%. This achievement was not only a testament to my technical capabilities but also to my ability to identify opportunities for improvement and execute them effectively.</w:t>
      </w:r>
    </w:p>
    <w:p>
      <w:pPr>
        <w:pStyle w:val="BodyText"/>
      </w:pPr>
      <w:r>
        <w:t xml:space="preserve">Ghana Accra’s unique blend of cultural richness and technological dynamism makes it an ideal location for a Software Engineer seeking meaningful work. The city’s growing tech ecosystem, supported by initiatives like the Ghana Tech Hub and partnerships with global organizations, offers a platform to collaborate with talented professionals from around the world. I am eager to contribute my expertise to projects that align with Accra’s vision of becoming a regional tech powerhouse while also fostering innovation that benefits communities across Ghana.</w:t>
      </w:r>
    </w:p>
    <w:p>
      <w:pPr>
        <w:pStyle w:val="BodyText"/>
      </w:pPr>
      <w:r>
        <w:t xml:space="preserve">I am particularly impressed by your organization’s commitment to [insert specific detail about the company, e.g., "sustainable development," "user-centric design," or "community engagement"]. As a Software Engineer, I believe that technology should not only be functional but also inclusive and impactful. I am confident that my background in building scalable and user-friendly applications will allow me to contribute meaningfully to your team’s goals.</w:t>
      </w:r>
    </w:p>
    <w:p>
      <w:pPr>
        <w:pStyle w:val="BodyText"/>
      </w:pPr>
      <w:r>
        <w:t xml:space="preserve">My experience in software development has taught me the importance of attention to detail, teamwork, and a relentless focus on quality. I approach every project with a sense of responsibility and a desire to deliver solutions that exceed expectations. Whether it’s debugging complex systems or optimizing code for performance, I take pride in ensuring that my work meets the highest standards.</w:t>
      </w:r>
    </w:p>
    <w:p>
      <w:pPr>
        <w:pStyle w:val="BodyText"/>
      </w:pPr>
      <w:r>
        <w:t xml:space="preserve">In conclusion, I am enthusiastic about the possibility of joining your team as a Software Engineer in Ghana Accra. I am confident that my technical skills, problem-solving abilities, and passion for innovation will enable me to make a valuable contribution to your organization. I would welcome the opportunity to discuss how my background and aspiration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Ghana Accra</dc:title>
  <dc:creator/>
  <dc:language>en</dc:language>
  <cp:keywords/>
  <dcterms:created xsi:type="dcterms:W3CDTF">2026-07-18T11:27:31Z</dcterms:created>
  <dcterms:modified xsi:type="dcterms:W3CDTF">2026-07-18T11:27:31Z</dcterms:modified>
</cp:coreProperties>
</file>

<file path=docProps/custom.xml><?xml version="1.0" encoding="utf-8"?>
<Properties xmlns="http://schemas.openxmlformats.org/officeDocument/2006/custom-properties" xmlns:vt="http://schemas.openxmlformats.org/officeDocument/2006/docPropsVTypes"/>
</file>